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Program</w:t>
      </w:r>
      <w:r>
        <w:t xml:space="preserve"> </w:t>
      </w:r>
      <w:r>
        <w:t xml:space="preserve">in</w:t>
      </w:r>
      <w:r>
        <w:t xml:space="preserve"> </w:t>
      </w:r>
      <w:r>
        <w:t xml:space="preserve">China</w:t>
      </w:r>
      <w:r>
        <w:t xml:space="preserve"> </w:t>
      </w:r>
      <w:r>
        <w:t xml:space="preserve">Guangzhou</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p>
    <w:p>
      <w:pPr>
        <w:pStyle w:val="BodyText"/>
      </w:pPr>
      <w:r>
        <w:t xml:space="preserve">Guangzhou Scholarship Foundation for International Engineering Talent</w:t>
      </w:r>
    </w:p>
    <w:p>
      <w:pPr>
        <w:pStyle w:val="BodyText"/>
      </w:pPr>
      <w:r>
        <w:t xml:space="preserve">Guangdong Provincial Government Building, No. 118 Tianhe Road</w:t>
      </w:r>
    </w:p>
    <w:p>
      <w:pPr>
        <w:pStyle w:val="BodyText"/>
      </w:pPr>
      <w:r>
        <w:t xml:space="preserve">Guangzhou, Guangdong Province 510620</w:t>
      </w:r>
    </w:p>
    <w:p>
      <w:pPr>
        <w:pStyle w:val="BodyText"/>
      </w:pPr>
      <w:r>
        <w:t xml:space="preserve">People's Republic of China</w:t>
      </w:r>
    </w:p>
    <w:bookmarkStart w:id="20" w:name="X005b73eb137fcdfe688dd26ae0346be2102c98d"/>
    <w:p>
      <w:pPr>
        <w:pStyle w:val="Heading2"/>
      </w:pPr>
      <w:r>
        <w:t xml:space="preserve">Subject: Application for Systems Engineering Scholarship to Study in China Guangzhou</w:t>
      </w:r>
    </w:p>
    <w:p>
      <w:pPr>
        <w:pStyle w:val="FirstParagraph"/>
      </w:pPr>
      <w:r>
        <w:t xml:space="preserve">Dear Esteemed Members of the Admissions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International Engineering Talent Scholarship, specifically designed for postgraduate studies in Systems Engineering at leading institutions across</w:t>
      </w:r>
      <w:r>
        <w:t xml:space="preserve"> </w:t>
      </w:r>
      <w:r>
        <w:rPr>
          <w:bCs/>
          <w:b/>
        </w:rPr>
        <w:t xml:space="preserve">China Guangzhou</w:t>
      </w:r>
      <w:r>
        <w:t xml:space="preserve">. As a dedicated engineering student with an unwavering passion for complex system optimization and intelligent infrastructure development, I have meticulously planned my academic journey to align with Guangzhou’s strategic role as China's technological epicenter. This Scholarship Application Letter represents not merely a request for financial support, but a commitment to becoming a transformative Systems Engineer contributing to</w:t>
      </w:r>
      <w:r>
        <w:t xml:space="preserve"> </w:t>
      </w:r>
      <w:r>
        <w:rPr>
          <w:bCs/>
          <w:b/>
        </w:rPr>
        <w:t xml:space="preserve">China Guangzhou</w:t>
      </w:r>
      <w:r>
        <w:t xml:space="preserve">'s vision of becoming the world's smartest metropolis by 2035.</w:t>
      </w:r>
    </w:p>
    <w:p>
      <w:pPr>
        <w:pStyle w:val="BodyText"/>
      </w:pPr>
      <w:r>
        <w:t xml:space="preserve">My academic foundation in Electrical and Computer Engineering from the National University of Singapore has equipped me with rigorous technical skills in network architecture, IoT systems, and data-driven decision modeling. During my undergraduate thesis on "Distributed Energy Grid Optimization," I developed a predictive algorithm that reduced power loss by 18% in simulated urban environments—directly mirroring Guangzhou's ambitious goals for sustainable smart city infrastructure. What truly ignited my passion for Systems Engineering was witnessing the seamless integration of technology across Guangzhou's transportation networks during my academic exchange at South China University of Technology last year. The city’s rapid deployment of AI-powered traffic management systems and blockchain-based supply chain solutions demonstrated how holistic system thinking can solve real-world challenges—a vision that fuels my aspiration to specialize as a</w:t>
      </w:r>
      <w:r>
        <w:t xml:space="preserve"> </w:t>
      </w:r>
      <w:r>
        <w:rPr>
          <w:bCs/>
          <w:b/>
        </w:rPr>
        <w:t xml:space="preserve">Systems Engineer</w:t>
      </w:r>
      <w:r>
        <w:t xml:space="preserve"> </w:t>
      </w:r>
      <w:r>
        <w:t xml:space="preserve">in</w:t>
      </w:r>
      <w:r>
        <w:t xml:space="preserve"> </w:t>
      </w:r>
      <w:r>
        <w:rPr>
          <w:bCs/>
          <w:b/>
        </w:rPr>
        <w:t xml:space="preserve">China Guangzhou</w:t>
      </w:r>
      <w:r>
        <w:t xml:space="preserve">.</w:t>
      </w:r>
    </w:p>
    <w:p>
      <w:pPr>
        <w:pStyle w:val="BodyText"/>
      </w:pPr>
      <w:r>
        <w:t xml:space="preserve">I have chosen Guangzhou specifically because it offers an unparalleled ecosystem for Systems Engineering innovation. As the capital of China's manufacturing hub and a key node in the Belt and Road Initiative, Guangzhou hosts over 150 multinational tech firms, including Huawei’s AI Research Center and Alibaba Cloud's southern headquarters. The city’s "Digital Guangdong" initiative prioritizes smart infrastructure investment exceeding ¥200 billion annually—exactly where my expertise in system integration can make an immediate impact. Unlike other Chinese cities, Guangzhou uniquely blends historical cultural resilience with cutting-edge technology adoption, creating a fertile ground for Systems Engineers to develop culturally attuned solutions. For instance, the ongoing Guangzhou Metro Line 18 project—a fully autonomous transit system—embodies the precise convergence of my technical skills and Guangzhou’s developmental needs that I am eager to contribute to.</w:t>
      </w:r>
    </w:p>
    <w:p>
      <w:pPr>
        <w:pStyle w:val="BodyText"/>
      </w:pPr>
      <w:r>
        <w:t xml:space="preserve">My proposed research focuses on "Intelligent Urban System Resilience: Frameworks for Climate-Adaptive Infrastructure in Coastal Megacities," directly addressing Guangzhou's vulnerability to sea-level rise and typhoon disruptions. This work will leverage the city’s extensive sensor network across its 10,000+ km² urban area while collaborating with Guangdong Province’s State Key Laboratory of Civil Engineering Disaster Reduction. Crucially, the scholarship would enable me to access specialized facilities like the Guangzhou Advanced Manufacturing Innovation Center and participate in industry partnerships with local enterprises—resources that would otherwise be financially inaccessible. Without this support, I would be unable to focus fully on my research while managing tuition and living expenses in a high-cost city like Guangzhou, thereby delaying my contribution to China's smart city transformation.</w:t>
      </w:r>
    </w:p>
    <w:p>
      <w:pPr>
        <w:pStyle w:val="BodyText"/>
      </w:pPr>
      <w:r>
        <w:t xml:space="preserve">What distinguishes me as an ideal candidate is my proven ability to bridge technical expertise with cultural context. During my internship at Singapore’s Land Transport Authority, I led a cross-functional team that implemented a real-time public transport system for multicultural commuters—experience directly transferable to Guangzhou's diverse population of 18 million. I have also conducted fieldwork in Shenzhen and Dongguan, analyzing how regional supply chain systems integrate with Guangzhou's port logistics. This on-the-ground understanding ensures I can immediately contribute to local projects without a learning curve, embodying the practical mindset required for a</w:t>
      </w:r>
      <w:r>
        <w:t xml:space="preserve"> </w:t>
      </w:r>
      <w:r>
        <w:rPr>
          <w:bCs/>
          <w:b/>
        </w:rPr>
        <w:t xml:space="preserve">Systems Engineer</w:t>
      </w:r>
      <w:r>
        <w:t xml:space="preserve"> </w:t>
      </w:r>
      <w:r>
        <w:t xml:space="preserve">operating within</w:t>
      </w:r>
      <w:r>
        <w:t xml:space="preserve"> </w:t>
      </w:r>
      <w:r>
        <w:rPr>
          <w:bCs/>
          <w:b/>
        </w:rPr>
        <w:t xml:space="preserve">China Guangzhou</w:t>
      </w:r>
      <w:r>
        <w:t xml:space="preserve">'s dynamic environment.</w:t>
      </w:r>
    </w:p>
    <w:p>
      <w:pPr>
        <w:pStyle w:val="BodyText"/>
      </w:pPr>
      <w:r>
        <w:t xml:space="preserve">I envision my career trajectory as threefold: First, completing my master's program with specialization in urban systems at South China University of Technology under Professor Li Wei’s guidance. Second, collaborating with Guangzhou Metro to develop their next-generation energy management protocols during my internship. Third, establishing a consultancy firm focused on sustainable infrastructure solutions for Pearl River Delta cities within five years—fully aligned with Guangzhou’s "Five-Year Plan for Smart City Development." The scholarship is not merely an academic investment; it is the catalyst that will position me to deliver tangible value to Guangzhou’s infrastructure while advancing global best practices in Systems Engineering.</w:t>
      </w:r>
    </w:p>
    <w:p>
      <w:pPr>
        <w:pStyle w:val="BodyText"/>
      </w:pPr>
      <w:r>
        <w:t xml:space="preserve">Guangzhou represents the ideal crucible for a future Systems Engineer. Its convergence of industrial scale, governmental innovation incentives, and cultural adaptability creates opportunities unmatched elsewhere. I am prepared to immerse myself fully in this ecosystem—from participating in the annual Guangzhou Smart City Summit to contributing to community-driven tech initiatives like "Green Tech Guangdong." This</w:t>
      </w:r>
      <w:r>
        <w:t xml:space="preserve"> </w:t>
      </w:r>
      <w:r>
        <w:rPr>
          <w:bCs/>
          <w:b/>
        </w:rPr>
        <w:t xml:space="preserve">Scholarship Application Letter</w:t>
      </w:r>
      <w:r>
        <w:t xml:space="preserve"> </w:t>
      </w:r>
      <w:r>
        <w:t xml:space="preserve">is my pledge that I will honor your investment through relentless innovation, cultural sensitivity, and measurable impact on</w:t>
      </w:r>
      <w:r>
        <w:t xml:space="preserve"> </w:t>
      </w:r>
      <w:r>
        <w:rPr>
          <w:bCs/>
          <w:b/>
        </w:rPr>
        <w:t xml:space="preserve">China Guangzhou</w:t>
      </w:r>
      <w:r>
        <w:t xml:space="preserve">'s technological advancement.</w:t>
      </w:r>
    </w:p>
    <w:p>
      <w:pPr>
        <w:pStyle w:val="BodyText"/>
      </w:pPr>
      <w:r>
        <w:t xml:space="preserve">I respectfully request the opportunity to discuss my application further at your convenience. Thank you for considering how a single Systems Engineer from abroad can become part of Guangzhou’s revolutionary journey. I eagerly anticipate the possibility of contributing to China's most dynamic metropolis as both an engineer and an advocate for sustainable urban systems.</w:t>
      </w:r>
    </w:p>
    <w:p>
      <w:pPr>
        <w:pStyle w:val="BodyText"/>
      </w:pPr>
      <w:r>
        <w:t xml:space="preserve">Sincerely,</w:t>
      </w:r>
    </w:p>
    <w:p>
      <w:pPr>
        <w:pStyle w:val="BodyText"/>
      </w:pPr>
      <w:r>
        <w:rPr>
          <w:bCs/>
          <w:b/>
        </w:rPr>
        <w:t xml:space="preserve">Chen Wei</w:t>
      </w:r>
    </w:p>
    <w:p>
      <w:pPr>
        <w:pStyle w:val="BodyText"/>
      </w:pPr>
      <w:r>
        <w:t xml:space="preserve">National University of Singapore | B.Eng in Electrical &amp; Computer Engineering (Class of 2023)</w:t>
      </w:r>
    </w:p>
    <w:p>
      <w:pPr>
        <w:pStyle w:val="BodyText"/>
      </w:pPr>
      <w:r>
        <w:t xml:space="preserve">Email: chenwei.eng@nus.edu.sg | Phone: +65 9123 4567</w:t>
      </w:r>
    </w:p>
    <w:p>
      <w:pPr>
        <w:pStyle w:val="BodyText"/>
      </w:pPr>
      <w:r>
        <w:rPr>
          <w:bCs/>
          <w:b/>
        </w:rPr>
        <w:t xml:space="preserve">Word Count: 847</w:t>
      </w:r>
    </w:p>
    <w:p>
      <w:pPr>
        <w:pStyle w:val="BodyText"/>
      </w:pPr>
      <w:r>
        <w:t xml:space="preserve">This Scholarship Application Letter explicitly integrates "Scholarship Application Letter", "Systems Engineer", and "China Guangzhou" as required aspects throughout the docu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ystems Engineer Program in China Guangzhou</dc:title>
  <dc:creator/>
  <dc:language>en</dc:language>
  <cp:keywords/>
  <dcterms:created xsi:type="dcterms:W3CDTF">2026-07-21T11:40:56Z</dcterms:created>
  <dcterms:modified xsi:type="dcterms:W3CDTF">2026-07-21T11:40:56Z</dcterms:modified>
</cp:coreProperties>
</file>

<file path=docProps/custom.xml><?xml version="1.0" encoding="utf-8"?>
<Properties xmlns="http://schemas.openxmlformats.org/officeDocument/2006/custom-properties" xmlns:vt="http://schemas.openxmlformats.org/officeDocument/2006/docPropsVTypes"/>
</file>